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ician</w:t>
      </w:r>
      <w:r>
        <w:t xml:space="preserve"> </w:t>
      </w:r>
      <w:r>
        <w:t xml:space="preserve">Position</w:t>
      </w:r>
    </w:p>
    <w:bookmarkStart w:id="20" w:name="X88d859b528356b70d3a0621a827bd08c5f6f541"/>
    <w:p>
      <w:pPr>
        <w:pStyle w:val="Heading1"/>
      </w:pPr>
      <w:r>
        <w:t xml:space="preserve">Internship Application Letter for Electrician Position</w:t>
      </w:r>
    </w:p>
    <w:p>
      <w:pPr>
        <w:pStyle w:val="FirstParagraph"/>
      </w:pPr>
      <w:r>
        <w:t xml:space="preserve">Max Müller</w:t>
      </w:r>
      <w:r>
        <w:br/>
      </w:r>
      <w:r>
        <w:t xml:space="preserve">Am Tiergarten 25, 10559 Berlin</w:t>
      </w:r>
      <w:r>
        <w:br/>
      </w:r>
      <w:r>
        <w:t xml:space="preserve">max.mueller@email.de | +49 30 12345678</w:t>
      </w:r>
    </w:p>
    <w:bookmarkEnd w:id="20"/>
    <w:p>
      <w:pPr>
        <w:pStyle w:val="BodyText"/>
      </w:pPr>
      <w:r>
        <w:t xml:space="preserve">September 26, 2023</w:t>
      </w:r>
    </w:p>
    <w:p>
      <w:pPr>
        <w:pStyle w:val="BodyText"/>
      </w:pPr>
      <w:r>
        <w:t xml:space="preserve">Dear Hiring Manager,</w:t>
      </w:r>
    </w:p>
    <w:p>
      <w:pPr>
        <w:pStyle w:val="BodyText"/>
      </w:pPr>
      <w:r>
        <w:t xml:space="preserve">I am writing with profound enthusiasm to submit my application for the Electrician Internship position at your esteemed organization in Berlin, as advertised on the Federal Employment Agency's (BA) portal. This Internship Application Letter represents not merely a formal submission, but a testament to my unwavering dedication to mastering electrical engineering within Germany's dynamic technical landscape. Having meticulously researched Berlin's thriving energy sector and its pivotal role in Germany's Energiewende (energy transition), I am confident that my academic background, technical aptitude, and cultural adaptability align perfectly with your team's requirements.</w:t>
      </w:r>
    </w:p>
    <w:p>
      <w:pPr>
        <w:pStyle w:val="BodyText"/>
      </w:pPr>
      <w:r>
        <w:t xml:space="preserve">As a recent graduate from the Fachhochschule für Elektrotechnik Berlin (FHEB) with a specialized Diploma in Industrial Electrical Systems, I have immersed myself in foundational knowledge of VDE 0100 standards, three-phase systems, and safety protocols essential for professional electrical work. My academic curriculum included 420 hours of hands-on training at the FHEB's state-of-the-art simulation lab – where I successfully completed complex wiring projects involving photovoltaic integration and smart grid components – directly preparing me for the challenges of contemporary electrical infrastructure. This practical experience, combined with my certification in BGV A3 (Safety in Electrical Engineering) obtained through Berlin's local technical association (VDE), demonstrates my commitment to adhering to Germany's rigorous safety standards.</w:t>
      </w:r>
    </w:p>
    <w:p>
      <w:pPr>
        <w:pStyle w:val="BodyText"/>
      </w:pPr>
      <w:r>
        <w:t xml:space="preserve">What particularly motivates me to pursue this internship specifically in Germany Berlin is the city's unparalleled position as Europe's innovation hub for sustainable energy solutions. Berlin hosts over 2,000 clean-tech startups and major players like Siemens Energy, whose R&amp;D facilities in Marzahn are pioneering next-generation grid technologies. I am deeply inspired by initiatives such as the "Berlin Climate Action Plan 2030" which targets a 65% reduction in CO2 emissions through electrification of transport and building modernization – areas where electricians play a critical role. My internship application is not merely about gaining technical skills; it's about contributing to Germany Berlin's mission of creating a carbon-neutral urban environment through practical, on-the-ground electrical expertise.</w:t>
      </w:r>
    </w:p>
    <w:p>
      <w:pPr>
        <w:pStyle w:val="BodyText"/>
      </w:pPr>
      <w:r>
        <w:t xml:space="preserve">During my studies, I actively sought opportunities to apply classroom knowledge in real-world settings. As an apprentice at "Energieplus Service GmbH" in Neukölln (a local Berlin company specializing in residential energy retrofits), I assisted senior electricians with installing solar inverters and modernizing electrical panels for historic buildings – tasks requiring both precision and cultural sensitivity to Berlin's architectural heritage. This experience taught me the importance of communicating technical solutions clearly to non-engineers, a skill vital for Germany's collaborative work culture. I also volunteered with the "Berliner Energieberatung" project, where I helped residents understand electrical safety protocols – reinforcing my belief that electrical work is fundamentally about community wellbeing.</w:t>
      </w:r>
    </w:p>
    <w:p>
      <w:pPr>
        <w:pStyle w:val="BodyText"/>
      </w:pPr>
      <w:r>
        <w:t xml:space="preserve">I recognize that Berlin's unique urban environment demands electricians who understand both technical complexity and cultural nuance. Having lived in Berlin for three years while studying (with a certified B1 German language level from Goethe-Institut), I am already integrated into the city's social fabric. I navigate public transport seamlessly, understand local building regulations like the Berlin Building Code (Bauordnung), and appreciate how Berlin's mix of historic districts and modern developments creates specialized electrical challenges. For instance, retrofitting 19th-century tenements in Prenzlauer Berg requires different approaches than installing EV charging networks in new residential zones – a duality I am eager to master through your internship program.</w:t>
      </w:r>
    </w:p>
    <w:p>
      <w:pPr>
        <w:pStyle w:val="BodyText"/>
      </w:pPr>
      <w:r>
        <w:t xml:space="preserve">My technical preparation extends beyond theoretical knowledge. I am proficient with industry-standard tools including Fluke multimeters, cable strippers, and thermal imaging cameras, and have basic programming skills for PLCs (via my coursework in automation systems). Crucially, I understand that Germany's electrical sector prioritizes safety above all else – a value instilled in me through rigorous VDE training. In my previous roles, I consistently maintained 100% accident-free records while handling high-voltage equipment under supervision. My German-language competency allows me to fully comprehend safety protocols and technical documentation without translation assistance – a significant advantage for an international applicant seeking to integrate rapidly into your team.</w:t>
      </w:r>
    </w:p>
    <w:p>
      <w:pPr>
        <w:pStyle w:val="BodyText"/>
      </w:pPr>
      <w:r>
        <w:t xml:space="preserve">I am particularly drawn to your company's reputation for employee development, especially your "Young Engineers Program" which offers structured mentorship in renewable energy systems. As I prepare my Internship Application Letter, I envision myself learning from your experts while contributing fresh perspectives on digital tools like Building Information Modeling (BIM) – an emerging skill in German electrical contracting that I've self-studied through the Bauhaus University's open course platform. Berlin's tech ecosystem presents a unique opportunity to bridge traditional electrical craftsmanship with modern digital solutions, and I am eager to be part of this evolution.</w:t>
      </w:r>
    </w:p>
    <w:p>
      <w:pPr>
        <w:pStyle w:val="BodyText"/>
      </w:pPr>
      <w:r>
        <w:t xml:space="preserve">Germany Berlin offers more than just technical opportunities – it provides a community that values precision, innovation, and sustainable progress. My passion for electrical engineering is deeply intertwined with Germany's vision for a green future, making this internship the essential next step in my professional journey. I am prepared to commit fully to your program: I have secured accommodation within 20 minutes of your Berlin office via the city's student housing portal (Berlin StudentenWohnen), and am available immediately upon acceptance.</w:t>
      </w:r>
    </w:p>
    <w:p>
      <w:pPr>
        <w:pStyle w:val="BodyText"/>
      </w:pPr>
      <w:r>
        <w:t xml:space="preserve">Thank you for considering my application. I have attached my resume, academic transcripts, and VDE certification for your review. I welcome the opportunity to discuss how my skills in electrical systems, safety compliance, and Berlin-based cultural integration can benefit your team during an interview at your earliest convenience. My German language proficiency ensures seamless communication during our meeting.</w:t>
      </w:r>
    </w:p>
    <w:p>
      <w:pPr>
        <w:pStyle w:val="BodyText"/>
      </w:pPr>
      <w:r>
        <w:t xml:space="preserve">Sincerely,</w:t>
      </w:r>
    </w:p>
    <w:p>
      <w:pPr>
        <w:pStyle w:val="BodyText"/>
      </w:pPr>
      <w:r>
        <w:t xml:space="preserve">Max Müller</w:t>
      </w:r>
    </w:p>
    <w:p>
      <w:pPr>
        <w:pStyle w:val="BodyText"/>
      </w:pPr>
      <w:r>
        <w:t xml:space="preserve">This Internship Application Letter for Electrician position in Germany Berlin has been crafted to reflect precision, cultural awareness, and technical alignment with Berlin's energy transition goa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ician Position</dc:title>
  <dc:creator/>
  <dc:language>en</dc:language>
  <cp:keywords/>
  <dcterms:created xsi:type="dcterms:W3CDTF">2026-07-19T12:26:50Z</dcterms:created>
  <dcterms:modified xsi:type="dcterms:W3CDTF">2026-07-19T12:26:50Z</dcterms:modified>
</cp:coreProperties>
</file>

<file path=docProps/custom.xml><?xml version="1.0" encoding="utf-8"?>
<Properties xmlns="http://schemas.openxmlformats.org/officeDocument/2006/custom-properties" xmlns:vt="http://schemas.openxmlformats.org/officeDocument/2006/docPropsVTypes"/>
</file>